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449A0" w14:textId="2D2E4228" w:rsidR="006A057C" w:rsidRDefault="006A057C" w:rsidP="006A057C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b/>
          <w:bCs/>
          <w:lang w:val="id-ID"/>
        </w:rPr>
        <w:t>LAPORAN</w:t>
      </w:r>
      <w:r>
        <w:rPr>
          <w:rFonts w:ascii="Times New Roman" w:eastAsia="Calibri" w:hAnsi="Times New Roman" w:cs="Times New Roman"/>
          <w:b/>
          <w:bCs/>
          <w:i/>
          <w:iCs/>
          <w:szCs w:val="24"/>
          <w:lang w:val="en-ID" w:eastAsia="en-ID"/>
        </w:rPr>
        <w:t xml:space="preserve"> </w:t>
      </w: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KERJA PRAKT</w:t>
      </w:r>
      <w:r w:rsidR="003E0719">
        <w:rPr>
          <w:rFonts w:ascii="Times New Roman" w:eastAsia="Calibri" w:hAnsi="Times New Roman" w:cs="Times New Roman"/>
          <w:b/>
          <w:bCs/>
          <w:szCs w:val="24"/>
          <w:lang w:val="id-ID" w:eastAsia="en-ID"/>
        </w:rPr>
        <w:t>I</w:t>
      </w: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K</w:t>
      </w:r>
    </w:p>
    <w:p w14:paraId="59C9596A" w14:textId="77777777" w:rsidR="006A057C" w:rsidRDefault="006A057C" w:rsidP="006A057C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1C780CA1" w14:textId="77777777" w:rsidR="006A057C" w:rsidRDefault="006A057C" w:rsidP="006A057C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color w:val="FF0000"/>
          <w:sz w:val="32"/>
          <w:szCs w:val="32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color w:val="FF0000"/>
          <w:sz w:val="32"/>
          <w:szCs w:val="32"/>
          <w:lang w:val="en-ID" w:eastAsia="en-ID"/>
        </w:rPr>
        <w:t>PROYEK GEDUNG ASRAMA MAHASISWA</w:t>
      </w:r>
    </w:p>
    <w:p w14:paraId="44893D27" w14:textId="77777777" w:rsidR="006A057C" w:rsidRDefault="006A057C" w:rsidP="006A057C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color w:val="FF0000"/>
          <w:sz w:val="32"/>
          <w:szCs w:val="32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color w:val="FF0000"/>
          <w:sz w:val="32"/>
          <w:szCs w:val="32"/>
          <w:lang w:val="en-ID" w:eastAsia="en-ID"/>
        </w:rPr>
        <w:t xml:space="preserve">UNIVERSITAS MUHAMMADIYAH YOGYAKARTA </w:t>
      </w:r>
    </w:p>
    <w:p w14:paraId="5FFBD1A4" w14:textId="77777777" w:rsidR="006A057C" w:rsidRDefault="006A057C" w:rsidP="006A057C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5AA65D90" w14:textId="3975590A" w:rsidR="006A057C" w:rsidRDefault="006A057C" w:rsidP="006A057C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3B60471D" w14:textId="77777777" w:rsidR="006A057C" w:rsidRDefault="006A057C" w:rsidP="006A057C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7794E94A" w14:textId="77777777" w:rsidR="006A057C" w:rsidRDefault="006A057C" w:rsidP="006A057C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NAMA MAHASISWA</w:t>
      </w:r>
    </w:p>
    <w:p w14:paraId="26C6C035" w14:textId="77777777" w:rsidR="006A057C" w:rsidRDefault="006A057C" w:rsidP="006A057C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NIM</w:t>
      </w:r>
    </w:p>
    <w:p w14:paraId="31C882B4" w14:textId="77777777" w:rsidR="006A057C" w:rsidRDefault="006A057C" w:rsidP="006A057C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744AF7DF" w14:textId="77777777" w:rsidR="006A057C" w:rsidRDefault="006A057C" w:rsidP="006A057C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7B1426F6" w14:textId="77777777" w:rsidR="006A057C" w:rsidRDefault="006A057C" w:rsidP="006A057C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4F279C6F" w14:textId="65E5A687" w:rsidR="006A057C" w:rsidRDefault="006A057C" w:rsidP="006A057C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36327757" w14:textId="5F11415E" w:rsidR="006A057C" w:rsidRDefault="006A057C" w:rsidP="006A057C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3405A2F1" w14:textId="5748D1B0" w:rsidR="006A057C" w:rsidRDefault="006A057C" w:rsidP="006A057C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1FA13A7C" w14:textId="074D6FF5" w:rsidR="006A057C" w:rsidRDefault="006A057C" w:rsidP="006A057C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40CCB35D" w14:textId="77777777" w:rsidR="006A057C" w:rsidRDefault="006A057C" w:rsidP="006A057C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3DA92BE9" w14:textId="77777777" w:rsidR="006A057C" w:rsidRDefault="006A057C" w:rsidP="006A057C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1E065E77" w14:textId="77777777" w:rsidR="006A057C" w:rsidRDefault="006A057C" w:rsidP="006A057C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PROGRAM STUDI TEKNIK SIPIL</w:t>
      </w:r>
    </w:p>
    <w:p w14:paraId="7562C661" w14:textId="77777777" w:rsidR="006A057C" w:rsidRDefault="006A057C" w:rsidP="006A057C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FAKULTAS TEKNIK</w:t>
      </w:r>
    </w:p>
    <w:p w14:paraId="69617E8E" w14:textId="77777777" w:rsidR="006A057C" w:rsidRDefault="006A057C" w:rsidP="006A057C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UNIVERSITAS MUHAMMADIYAH YOGYAKARTA</w:t>
      </w:r>
    </w:p>
    <w:p w14:paraId="5C410F96" w14:textId="77777777" w:rsidR="006A057C" w:rsidRDefault="006A057C" w:rsidP="006A057C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color w:val="FF0000"/>
          <w:szCs w:val="24"/>
          <w:lang w:val="en-ID" w:eastAsia="en-ID"/>
        </w:rPr>
      </w:pPr>
      <w:r>
        <w:rPr>
          <w:rFonts w:ascii="Times New Roman" w:eastAsia="Calibri" w:hAnsi="Times New Roman" w:cs="Times New Roman"/>
          <w:b/>
          <w:bCs/>
          <w:color w:val="FF0000"/>
          <w:szCs w:val="24"/>
          <w:lang w:val="id-ID" w:eastAsia="en-ID"/>
        </w:rPr>
        <w:t xml:space="preserve">DESEMBER </w:t>
      </w:r>
      <w:r>
        <w:rPr>
          <w:rFonts w:ascii="Times New Roman" w:eastAsia="Calibri" w:hAnsi="Times New Roman" w:cs="Times New Roman"/>
          <w:b/>
          <w:bCs/>
          <w:color w:val="FF0000"/>
          <w:szCs w:val="24"/>
          <w:lang w:val="en-ID" w:eastAsia="en-ID"/>
        </w:rPr>
        <w:t>2019</w:t>
      </w:r>
    </w:p>
    <w:p w14:paraId="1071AB94" w14:textId="77777777" w:rsidR="00383989" w:rsidRPr="00E83827" w:rsidRDefault="00D026EA" w:rsidP="00383989">
      <w:pPr>
        <w:pStyle w:val="Title"/>
      </w:pPr>
      <w:r>
        <w:rPr>
          <w:noProof/>
        </w:rPr>
        <w:lastRenderedPageBreak/>
        <w:pict w14:anchorId="2E4B1E79">
          <v:rect id="_x0000_s1029" style="position:absolute;left:0;text-align:left;margin-left:387pt;margin-top:-53.85pt;width:18pt;height:18pt;z-index:251660288" stroked="f"/>
        </w:pict>
      </w:r>
      <w:r w:rsidR="00383989">
        <w:t>RINGKASAN</w:t>
      </w:r>
    </w:p>
    <w:p w14:paraId="73D0069C" w14:textId="77777777" w:rsidR="00383989" w:rsidRPr="00F9416E" w:rsidRDefault="00383989" w:rsidP="00383989"/>
    <w:p w14:paraId="0E9A7135" w14:textId="77777777" w:rsidR="00383989" w:rsidRPr="00961934" w:rsidRDefault="00383989" w:rsidP="00383989">
      <w:pPr>
        <w:rPr>
          <w:rFonts w:ascii="Times New Roman" w:hAnsi="Times New Roman" w:cs="Times New Roman"/>
          <w:szCs w:val="24"/>
          <w:lang w:val="id-ID"/>
        </w:rPr>
      </w:pPr>
    </w:p>
    <w:p w14:paraId="55F5AC55" w14:textId="242BBECA" w:rsidR="00383989" w:rsidRPr="00F9416E" w:rsidRDefault="00383989" w:rsidP="00383989">
      <w:pPr>
        <w:pStyle w:val="BodyTextFirstInden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 w:rsidR="003E0719">
        <w:t>prakt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. </w:t>
      </w:r>
      <w:proofErr w:type="spellStart"/>
      <w:r>
        <w:t>Jumlah</w:t>
      </w:r>
      <w:proofErr w:type="spellEnd"/>
      <w:r>
        <w:t xml:space="preserve"> kata </w:t>
      </w:r>
      <w:proofErr w:type="spellStart"/>
      <w:r>
        <w:t>berkisar</w:t>
      </w:r>
      <w:proofErr w:type="spellEnd"/>
      <w:r>
        <w:t xml:space="preserve"> 300-400 kata (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pasi</w:t>
      </w:r>
      <w:proofErr w:type="spellEnd"/>
      <w:r>
        <w:t xml:space="preserve">,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baca</w:t>
      </w:r>
      <w:proofErr w:type="spellEnd"/>
      <w:r>
        <w:t>). Hal-</w:t>
      </w:r>
      <w:proofErr w:type="spellStart"/>
      <w:r>
        <w:t>hal</w:t>
      </w:r>
      <w:proofErr w:type="spellEnd"/>
      <w:r>
        <w:t xml:space="preserve"> yang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lain: </w:t>
      </w:r>
      <w:proofErr w:type="spellStart"/>
      <w:r>
        <w:t>motivasi</w:t>
      </w:r>
      <w:proofErr w:type="spellEnd"/>
      <w:r>
        <w:t xml:space="preserve"> </w:t>
      </w:r>
      <w:proofErr w:type="spellStart"/>
      <w:r>
        <w:t>pemilihan</w:t>
      </w:r>
      <w:proofErr w:type="spellEnd"/>
      <w:r>
        <w:t xml:space="preserve">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 w:rsidR="003E0719">
        <w:t>praktik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 w:rsidR="003E0719">
        <w:t>praktik</w:t>
      </w:r>
      <w:proofErr w:type="spellEnd"/>
      <w:r>
        <w:t xml:space="preserve">, </w:t>
      </w:r>
      <w:proofErr w:type="spellStart"/>
      <w:r>
        <w:t>hal-hal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yang </w:t>
      </w:r>
      <w:proofErr w:type="spellStart"/>
      <w:r>
        <w:t>dijumpai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kemaju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yang </w:t>
      </w:r>
      <w:proofErr w:type="spellStart"/>
      <w:r>
        <w:t>diamai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 w:rsidR="003E0719">
        <w:t>praktik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.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rmasalah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juga </w:t>
      </w:r>
      <w:proofErr w:type="spellStart"/>
      <w:r>
        <w:t>dituliskan</w:t>
      </w:r>
      <w:proofErr w:type="spellEnd"/>
      <w:r>
        <w:t xml:space="preserve">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“Body Text First Indent” yang </w:t>
      </w:r>
      <w:proofErr w:type="spellStart"/>
      <w:r>
        <w:t>dipilih</w:t>
      </w:r>
      <w:proofErr w:type="spellEnd"/>
      <w:r>
        <w:t xml:space="preserve"> pada menu “Style”.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“Title” pada menu “Style”.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ampul</w:t>
      </w:r>
      <w:proofErr w:type="spellEnd"/>
      <w:r>
        <w:t xml:space="preserve"> </w:t>
      </w:r>
      <w:proofErr w:type="spellStart"/>
      <w:r>
        <w:t>luar</w:t>
      </w:r>
      <w:proofErr w:type="spellEnd"/>
      <w:r>
        <w:t xml:space="preserve"> dan </w:t>
      </w:r>
      <w:proofErr w:type="spellStart"/>
      <w:r>
        <w:t>sampul</w:t>
      </w:r>
      <w:proofErr w:type="spellEnd"/>
      <w:r>
        <w:t xml:space="preserve"> </w:t>
      </w:r>
      <w:proofErr w:type="spellStart"/>
      <w:r>
        <w:t>dalam</w:t>
      </w:r>
      <w:proofErr w:type="spellEnd"/>
      <w:r>
        <w:t>, kata-kata “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 w:rsidR="003E0719">
        <w:t>Praktik</w:t>
      </w:r>
      <w:proofErr w:type="spellEnd"/>
      <w:r>
        <w:t xml:space="preserve"> Pada </w:t>
      </w:r>
      <w:proofErr w:type="spellStart"/>
      <w:r>
        <w:t>Proyek</w:t>
      </w:r>
      <w:proofErr w:type="spellEnd"/>
      <w:r>
        <w:t xml:space="preserve">”, Nama dan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Nam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denga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“Subtitle” pada menu “Style”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judul</w:t>
      </w:r>
      <w:proofErr w:type="spellEnd"/>
      <w:r>
        <w:t>/</w:t>
      </w:r>
      <w:proofErr w:type="spellStart"/>
      <w:r>
        <w:t>tempat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 w:rsidR="003E0719">
        <w:t>praktik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“Title”.  Pada </w:t>
      </w:r>
      <w:proofErr w:type="spellStart"/>
      <w:r>
        <w:t>sampul</w:t>
      </w:r>
      <w:proofErr w:type="spellEnd"/>
      <w:r>
        <w:t xml:space="preserve"> </w:t>
      </w:r>
      <w:proofErr w:type="spellStart"/>
      <w:r>
        <w:t>luar</w:t>
      </w:r>
      <w:proofErr w:type="spellEnd"/>
      <w:r>
        <w:t xml:space="preserve">, </w:t>
      </w:r>
      <w:proofErr w:type="spellStart"/>
      <w:r>
        <w:t>diberikan</w:t>
      </w:r>
      <w:proofErr w:type="spellEnd"/>
      <w:r>
        <w:t xml:space="preserve"> logo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radasu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“black-white” </w:t>
      </w:r>
      <w:proofErr w:type="spellStart"/>
      <w:r>
        <w:t>berukuran</w:t>
      </w:r>
      <w:proofErr w:type="spellEnd"/>
      <w:r>
        <w:t xml:space="preserve"> 30 mm. </w:t>
      </w:r>
      <w:proofErr w:type="spellStart"/>
      <w:r>
        <w:t>Sampu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iletakk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,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logo </w:t>
      </w:r>
      <w:proofErr w:type="spellStart"/>
      <w:r>
        <w:t>universitas</w:t>
      </w:r>
      <w:proofErr w:type="spellEnd"/>
      <w:r>
        <w:t xml:space="preserve">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4CE12DEB" w14:textId="77777777" w:rsidR="00383989" w:rsidRPr="00F9416E" w:rsidRDefault="00383989" w:rsidP="00383989">
      <w:pPr>
        <w:rPr>
          <w:rFonts w:ascii="Times New Roman" w:hAnsi="Times New Roman" w:cs="Times New Roman"/>
          <w:szCs w:val="24"/>
        </w:rPr>
      </w:pPr>
    </w:p>
    <w:p w14:paraId="75AB5F91" w14:textId="77777777" w:rsidR="00383989" w:rsidRPr="00F9416E" w:rsidRDefault="00383989" w:rsidP="00383989">
      <w:pPr>
        <w:rPr>
          <w:rFonts w:ascii="Times New Roman" w:hAnsi="Times New Roman" w:cs="Times New Roman"/>
          <w:szCs w:val="24"/>
        </w:rPr>
      </w:pPr>
    </w:p>
    <w:p w14:paraId="4A7E3DA7" w14:textId="77777777" w:rsidR="00383989" w:rsidRPr="00F9416E" w:rsidRDefault="00383989" w:rsidP="00383989">
      <w:pPr>
        <w:rPr>
          <w:rFonts w:ascii="Times New Roman" w:hAnsi="Times New Roman" w:cs="Times New Roman"/>
          <w:szCs w:val="24"/>
        </w:rPr>
      </w:pPr>
    </w:p>
    <w:p w14:paraId="681012CC" w14:textId="77777777" w:rsidR="00383989" w:rsidRDefault="00383989" w:rsidP="00383989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4BAE01DD" w14:textId="77777777" w:rsidR="00EB42AC" w:rsidRDefault="00B539F8" w:rsidP="00B539F8">
      <w:pPr>
        <w:pStyle w:val="Title"/>
      </w:pPr>
      <w:r>
        <w:lastRenderedPageBreak/>
        <w:t>Lembar pengesahan</w:t>
      </w:r>
    </w:p>
    <w:p w14:paraId="6D8A4862" w14:textId="4FFB5B4A" w:rsidR="00B539F8" w:rsidRDefault="00B539F8" w:rsidP="00B539F8">
      <w:pPr>
        <w:pStyle w:val="Title"/>
      </w:pPr>
      <w:r>
        <w:t xml:space="preserve">Laporan Kerja </w:t>
      </w:r>
      <w:r w:rsidR="003E0719">
        <w:t>Praktik</w:t>
      </w:r>
    </w:p>
    <w:p w14:paraId="6D07D448" w14:textId="77777777" w:rsidR="00B539F8" w:rsidRPr="00B539F8" w:rsidRDefault="00B539F8" w:rsidP="00B539F8">
      <w:pPr>
        <w:rPr>
          <w:lang w:eastAsia="ja-JP"/>
        </w:rPr>
      </w:pPr>
    </w:p>
    <w:p w14:paraId="6067B196" w14:textId="77777777" w:rsidR="00EB42AC" w:rsidRDefault="00EB42AC" w:rsidP="00B539F8"/>
    <w:tbl>
      <w:tblPr>
        <w:tblW w:w="8364" w:type="dxa"/>
        <w:tblInd w:w="-176" w:type="dxa"/>
        <w:tblLook w:val="04A0" w:firstRow="1" w:lastRow="0" w:firstColumn="1" w:lastColumn="0" w:noHBand="0" w:noVBand="1"/>
      </w:tblPr>
      <w:tblGrid>
        <w:gridCol w:w="2269"/>
        <w:gridCol w:w="314"/>
        <w:gridCol w:w="5781"/>
      </w:tblGrid>
      <w:tr w:rsidR="00EB42AC" w:rsidRPr="00F9416E" w14:paraId="44A40E51" w14:textId="77777777" w:rsidTr="00A910FA">
        <w:tc>
          <w:tcPr>
            <w:tcW w:w="2269" w:type="dxa"/>
            <w:tcBorders>
              <w:top w:val="single" w:sz="4" w:space="0" w:color="auto"/>
            </w:tcBorders>
          </w:tcPr>
          <w:p w14:paraId="0514A2D5" w14:textId="77777777" w:rsidR="00FE22AA" w:rsidRPr="00F9416E" w:rsidRDefault="00FE22AA" w:rsidP="000E1C30">
            <w:r>
              <w:t xml:space="preserve">Nama </w:t>
            </w:r>
            <w:proofErr w:type="spellStart"/>
            <w:r>
              <w:t>Proyek</w:t>
            </w:r>
            <w:proofErr w:type="spellEnd"/>
          </w:p>
        </w:tc>
        <w:tc>
          <w:tcPr>
            <w:tcW w:w="314" w:type="dxa"/>
            <w:tcBorders>
              <w:top w:val="single" w:sz="4" w:space="0" w:color="auto"/>
            </w:tcBorders>
          </w:tcPr>
          <w:p w14:paraId="03B788F8" w14:textId="77777777" w:rsidR="00EB42AC" w:rsidRPr="00F9416E" w:rsidRDefault="00EB42AC" w:rsidP="000E1C30">
            <w:r w:rsidRPr="00F9416E">
              <w:t>:</w:t>
            </w:r>
          </w:p>
        </w:tc>
        <w:tc>
          <w:tcPr>
            <w:tcW w:w="5781" w:type="dxa"/>
            <w:tcBorders>
              <w:top w:val="single" w:sz="4" w:space="0" w:color="auto"/>
            </w:tcBorders>
          </w:tcPr>
          <w:p w14:paraId="330E3F6D" w14:textId="51D5AC4D" w:rsidR="00EB42AC" w:rsidRPr="00F9416E" w:rsidRDefault="00A910FA" w:rsidP="00A910FA">
            <w:r>
              <w:rPr>
                <w:lang w:val="id-ID"/>
              </w:rPr>
              <w:t xml:space="preserve">Pembangunan Gedung Asrama Mahasiswa Universitas Muhammadiyah Yogyakarta </w:t>
            </w:r>
          </w:p>
        </w:tc>
      </w:tr>
      <w:tr w:rsidR="00EB42AC" w:rsidRPr="00F9416E" w14:paraId="472426D7" w14:textId="77777777" w:rsidTr="00A910FA">
        <w:tc>
          <w:tcPr>
            <w:tcW w:w="2269" w:type="dxa"/>
          </w:tcPr>
          <w:p w14:paraId="64C60B78" w14:textId="77777777" w:rsidR="00FE22AA" w:rsidRPr="00F9416E" w:rsidRDefault="00EB42AC" w:rsidP="000E1C30">
            <w:r w:rsidRPr="00F9416E">
              <w:t xml:space="preserve">Nama </w:t>
            </w:r>
            <w:proofErr w:type="spellStart"/>
            <w:r w:rsidR="00FE22AA">
              <w:t>Mahasiswa</w:t>
            </w:r>
            <w:proofErr w:type="spellEnd"/>
          </w:p>
        </w:tc>
        <w:tc>
          <w:tcPr>
            <w:tcW w:w="314" w:type="dxa"/>
          </w:tcPr>
          <w:p w14:paraId="1CB2F6D4" w14:textId="77777777" w:rsidR="00EB42AC" w:rsidRPr="00F9416E" w:rsidRDefault="00EB42AC" w:rsidP="000E1C30">
            <w:r w:rsidRPr="00F9416E">
              <w:t>:</w:t>
            </w:r>
          </w:p>
        </w:tc>
        <w:tc>
          <w:tcPr>
            <w:tcW w:w="5781" w:type="dxa"/>
          </w:tcPr>
          <w:p w14:paraId="18B3DCA3" w14:textId="77777777" w:rsidR="00EB42AC" w:rsidRPr="00F9416E" w:rsidRDefault="00C8627A" w:rsidP="000E1C30">
            <w:r>
              <w:t xml:space="preserve">Nama </w:t>
            </w:r>
            <w:proofErr w:type="spellStart"/>
            <w:r>
              <w:t>Lengkap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</w:p>
        </w:tc>
      </w:tr>
      <w:tr w:rsidR="00EB42AC" w:rsidRPr="00F9416E" w14:paraId="45C37DFB" w14:textId="77777777" w:rsidTr="00A910FA">
        <w:tc>
          <w:tcPr>
            <w:tcW w:w="2269" w:type="dxa"/>
          </w:tcPr>
          <w:p w14:paraId="50F2E6D6" w14:textId="77777777" w:rsidR="00FE22AA" w:rsidRPr="00F9416E" w:rsidRDefault="00FE22AA" w:rsidP="000E1C30"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</w:p>
        </w:tc>
        <w:tc>
          <w:tcPr>
            <w:tcW w:w="314" w:type="dxa"/>
          </w:tcPr>
          <w:p w14:paraId="118E8CB1" w14:textId="77777777" w:rsidR="00EB42AC" w:rsidRPr="00F9416E" w:rsidRDefault="00EB42AC" w:rsidP="000E1C30">
            <w:r w:rsidRPr="00F9416E">
              <w:t>:</w:t>
            </w:r>
          </w:p>
        </w:tc>
        <w:tc>
          <w:tcPr>
            <w:tcW w:w="5781" w:type="dxa"/>
          </w:tcPr>
          <w:p w14:paraId="24B819D3" w14:textId="77777777" w:rsidR="00EB42AC" w:rsidRPr="00F9416E" w:rsidRDefault="00C8627A" w:rsidP="000E1C30"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</w:p>
        </w:tc>
      </w:tr>
      <w:tr w:rsidR="00017BCE" w:rsidRPr="00F9416E" w14:paraId="25A01EED" w14:textId="77777777" w:rsidTr="00A910FA">
        <w:tc>
          <w:tcPr>
            <w:tcW w:w="2269" w:type="dxa"/>
            <w:tcBorders>
              <w:bottom w:val="single" w:sz="4" w:space="0" w:color="auto"/>
            </w:tcBorders>
          </w:tcPr>
          <w:p w14:paraId="77C4E736" w14:textId="44B945BB" w:rsidR="00017BCE" w:rsidRDefault="00017BCE" w:rsidP="000E1C30">
            <w:r>
              <w:t xml:space="preserve">Waktu </w:t>
            </w:r>
            <w:proofErr w:type="spellStart"/>
            <w:r>
              <w:t>Kerja</w:t>
            </w:r>
            <w:proofErr w:type="spellEnd"/>
            <w:r>
              <w:t xml:space="preserve"> </w:t>
            </w:r>
            <w:proofErr w:type="spellStart"/>
            <w:r w:rsidR="003E0719">
              <w:t>Praktik</w:t>
            </w:r>
            <w:proofErr w:type="spellEnd"/>
          </w:p>
        </w:tc>
        <w:tc>
          <w:tcPr>
            <w:tcW w:w="314" w:type="dxa"/>
            <w:tcBorders>
              <w:bottom w:val="single" w:sz="4" w:space="0" w:color="auto"/>
            </w:tcBorders>
          </w:tcPr>
          <w:p w14:paraId="57E70B6F" w14:textId="77777777" w:rsidR="00017BCE" w:rsidRPr="00F9416E" w:rsidRDefault="00017BCE" w:rsidP="000E1C30">
            <w:r>
              <w:t>:</w:t>
            </w:r>
          </w:p>
        </w:tc>
        <w:tc>
          <w:tcPr>
            <w:tcW w:w="5781" w:type="dxa"/>
            <w:tcBorders>
              <w:bottom w:val="single" w:sz="4" w:space="0" w:color="auto"/>
            </w:tcBorders>
          </w:tcPr>
          <w:p w14:paraId="55AE953D" w14:textId="58213281" w:rsidR="00017BCE" w:rsidRPr="00A910FA" w:rsidRDefault="00017BCE" w:rsidP="000E1C30">
            <w:pPr>
              <w:rPr>
                <w:lang w:val="id-ID"/>
              </w:rPr>
            </w:pPr>
            <w:r>
              <w:t>1</w:t>
            </w:r>
            <w:r w:rsidR="00A910FA">
              <w:rPr>
                <w:lang w:val="id-ID"/>
              </w:rPr>
              <w:t xml:space="preserve"> </w:t>
            </w:r>
            <w:proofErr w:type="gramStart"/>
            <w:r w:rsidR="00A910FA">
              <w:rPr>
                <w:lang w:val="id-ID"/>
              </w:rPr>
              <w:t xml:space="preserve">September </w:t>
            </w:r>
            <w:r>
              <w:t xml:space="preserve"> –</w:t>
            </w:r>
            <w:proofErr w:type="gramEnd"/>
            <w:r>
              <w:t xml:space="preserve"> 1 </w:t>
            </w:r>
            <w:r w:rsidR="00A910FA">
              <w:rPr>
                <w:lang w:val="id-ID"/>
              </w:rPr>
              <w:t>Desember 2019</w:t>
            </w:r>
          </w:p>
        </w:tc>
      </w:tr>
    </w:tbl>
    <w:p w14:paraId="0ACF34CE" w14:textId="77777777" w:rsidR="00EB42AC" w:rsidRDefault="00EB42AC" w:rsidP="000E1C30"/>
    <w:p w14:paraId="4A2979FC" w14:textId="77777777" w:rsidR="001F357B" w:rsidRDefault="001F357B" w:rsidP="000E1C30"/>
    <w:p w14:paraId="34398666" w14:textId="77777777" w:rsidR="001F357B" w:rsidRDefault="001F357B" w:rsidP="000E1C30"/>
    <w:p w14:paraId="1DE5C655" w14:textId="77777777" w:rsidR="001F357B" w:rsidRDefault="001F357B" w:rsidP="000E1C30"/>
    <w:p w14:paraId="12F6651A" w14:textId="77777777" w:rsidR="001F357B" w:rsidRPr="00F9416E" w:rsidRDefault="001F357B" w:rsidP="000E1C30"/>
    <w:tbl>
      <w:tblPr>
        <w:tblW w:w="0" w:type="auto"/>
        <w:tblLook w:val="04A0" w:firstRow="1" w:lastRow="0" w:firstColumn="1" w:lastColumn="0" w:noHBand="0" w:noVBand="1"/>
      </w:tblPr>
      <w:tblGrid>
        <w:gridCol w:w="4077"/>
        <w:gridCol w:w="4076"/>
      </w:tblGrid>
      <w:tr w:rsidR="00EB42AC" w:rsidRPr="00F9416E" w14:paraId="0E940B7C" w14:textId="77777777" w:rsidTr="000E1C30">
        <w:tc>
          <w:tcPr>
            <w:tcW w:w="8153" w:type="dxa"/>
            <w:gridSpan w:val="2"/>
          </w:tcPr>
          <w:p w14:paraId="11914F18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B42AC" w:rsidRPr="00F9416E" w14:paraId="3C0BB31A" w14:textId="77777777" w:rsidTr="000E1C30">
        <w:tc>
          <w:tcPr>
            <w:tcW w:w="4077" w:type="dxa"/>
          </w:tcPr>
          <w:p w14:paraId="60895DA0" w14:textId="77777777" w:rsidR="000C0604" w:rsidRDefault="000C0604" w:rsidP="000C0604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Disetujui</w:t>
            </w:r>
            <w:proofErr w:type="spellEnd"/>
          </w:p>
          <w:p w14:paraId="10D9AB34" w14:textId="77777777" w:rsidR="003F4346" w:rsidRDefault="003F4346" w:rsidP="000C0604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0989A8D6" w14:textId="77777777" w:rsidR="00EB42AC" w:rsidRPr="00F9416E" w:rsidRDefault="000C0604" w:rsidP="000C0604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Dosen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Pembimbing</w:t>
            </w:r>
            <w:proofErr w:type="spellEnd"/>
          </w:p>
          <w:p w14:paraId="011EBD0A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1346CAF4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1DE4AD77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68DF5D65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5C0EE5DC" w14:textId="77777777" w:rsidR="00EB42AC" w:rsidRDefault="00EB42AC" w:rsidP="003F4346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A910FA">
              <w:rPr>
                <w:rFonts w:ascii="Times New Roman" w:hAnsi="Times New Roman" w:cs="Times New Roman"/>
                <w:color w:val="FF0000"/>
                <w:szCs w:val="24"/>
              </w:rPr>
              <w:t xml:space="preserve">Dr. </w:t>
            </w:r>
            <w:r w:rsidR="003F4346" w:rsidRPr="00A910FA">
              <w:rPr>
                <w:rFonts w:ascii="Times New Roman" w:hAnsi="Times New Roman" w:cs="Times New Roman"/>
                <w:color w:val="FF0000"/>
                <w:szCs w:val="24"/>
              </w:rPr>
              <w:t>Eng</w:t>
            </w:r>
            <w:r w:rsidRPr="00A910FA">
              <w:rPr>
                <w:rFonts w:ascii="Times New Roman" w:hAnsi="Times New Roman" w:cs="Times New Roman"/>
                <w:color w:val="FF0000"/>
                <w:szCs w:val="24"/>
              </w:rPr>
              <w:t xml:space="preserve">. </w:t>
            </w:r>
            <w:proofErr w:type="spellStart"/>
            <w:r w:rsidR="003F4346" w:rsidRPr="00A910FA">
              <w:rPr>
                <w:rFonts w:ascii="Times New Roman" w:hAnsi="Times New Roman" w:cs="Times New Roman"/>
                <w:color w:val="FF0000"/>
                <w:szCs w:val="24"/>
              </w:rPr>
              <w:t>Agus</w:t>
            </w:r>
            <w:proofErr w:type="spellEnd"/>
            <w:r w:rsidR="003F4346" w:rsidRPr="00A910FA">
              <w:rPr>
                <w:rFonts w:ascii="Times New Roman" w:hAnsi="Times New Roman" w:cs="Times New Roman"/>
                <w:color w:val="FF0000"/>
                <w:szCs w:val="24"/>
              </w:rPr>
              <w:t xml:space="preserve"> S. </w:t>
            </w:r>
            <w:proofErr w:type="spellStart"/>
            <w:r w:rsidR="003F4346" w:rsidRPr="00A910FA">
              <w:rPr>
                <w:rFonts w:ascii="Times New Roman" w:hAnsi="Times New Roman" w:cs="Times New Roman"/>
                <w:color w:val="FF0000"/>
                <w:szCs w:val="24"/>
              </w:rPr>
              <w:t>Muntohar</w:t>
            </w:r>
            <w:proofErr w:type="spellEnd"/>
            <w:r w:rsidR="003F4346" w:rsidRPr="00A910FA">
              <w:rPr>
                <w:rFonts w:ascii="Times New Roman" w:hAnsi="Times New Roman" w:cs="Times New Roman"/>
                <w:color w:val="FF0000"/>
                <w:szCs w:val="24"/>
              </w:rPr>
              <w:t xml:space="preserve">, </w:t>
            </w:r>
            <w:proofErr w:type="spellStart"/>
            <w:r w:rsidR="003F4346" w:rsidRPr="00A910FA">
              <w:rPr>
                <w:rFonts w:ascii="Times New Roman" w:hAnsi="Times New Roman" w:cs="Times New Roman"/>
                <w:color w:val="FF0000"/>
                <w:szCs w:val="24"/>
              </w:rPr>
              <w:t>M.Eng.Sc</w:t>
            </w:r>
            <w:proofErr w:type="spellEnd"/>
            <w:r w:rsidR="003F4346" w:rsidRPr="003F4346">
              <w:rPr>
                <w:rFonts w:ascii="Times New Roman" w:hAnsi="Times New Roman" w:cs="Times New Roman"/>
                <w:szCs w:val="24"/>
              </w:rPr>
              <w:t>.</w:t>
            </w:r>
          </w:p>
          <w:p w14:paraId="42951C50" w14:textId="77777777" w:rsidR="001F357B" w:rsidRPr="003F4346" w:rsidRDefault="001F357B" w:rsidP="003F4346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6D6BF869" w14:textId="77777777" w:rsidR="00EB42AC" w:rsidRPr="00081C5D" w:rsidRDefault="001F357B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Tanggal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>. ____________________</w:t>
            </w:r>
          </w:p>
        </w:tc>
        <w:tc>
          <w:tcPr>
            <w:tcW w:w="4076" w:type="dxa"/>
          </w:tcPr>
          <w:p w14:paraId="6225BBB2" w14:textId="77777777" w:rsidR="00EB42AC" w:rsidRDefault="000C0604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Diperiksa</w:t>
            </w:r>
            <w:proofErr w:type="spellEnd"/>
          </w:p>
          <w:p w14:paraId="5C9E76B3" w14:textId="77777777" w:rsidR="003F4346" w:rsidRPr="00F9416E" w:rsidRDefault="003F4346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463CA577" w14:textId="77777777" w:rsidR="00EB42AC" w:rsidRPr="00F9416E" w:rsidRDefault="000C0604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te Manager/Engineer/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Direktur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 xml:space="preserve"> Teknik</w:t>
            </w:r>
            <w:r w:rsidR="003F4346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3F4346">
              <w:rPr>
                <w:rFonts w:ascii="Times New Roman" w:hAnsi="Times New Roman" w:cs="Times New Roman"/>
                <w:szCs w:val="24"/>
              </w:rPr>
              <w:t>dll</w:t>
            </w:r>
            <w:proofErr w:type="spellEnd"/>
            <w:r w:rsidR="000414EE">
              <w:rPr>
                <w:rFonts w:ascii="Times New Roman" w:hAnsi="Times New Roman" w:cs="Times New Roman"/>
                <w:szCs w:val="24"/>
              </w:rPr>
              <w:t>* (</w:t>
            </w:r>
            <w:proofErr w:type="spellStart"/>
            <w:r w:rsidR="000414EE">
              <w:rPr>
                <w:rFonts w:ascii="Times New Roman" w:hAnsi="Times New Roman" w:cs="Times New Roman"/>
                <w:szCs w:val="24"/>
              </w:rPr>
              <w:t>Sesuaikan</w:t>
            </w:r>
            <w:proofErr w:type="spellEnd"/>
            <w:r w:rsidR="000414EE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="000414EE">
              <w:rPr>
                <w:rFonts w:ascii="Times New Roman" w:hAnsi="Times New Roman" w:cs="Times New Roman"/>
                <w:szCs w:val="24"/>
              </w:rPr>
              <w:t>dengan</w:t>
            </w:r>
            <w:proofErr w:type="spellEnd"/>
            <w:r w:rsidR="000414EE">
              <w:rPr>
                <w:rFonts w:ascii="Times New Roman" w:hAnsi="Times New Roman" w:cs="Times New Roman"/>
                <w:szCs w:val="24"/>
              </w:rPr>
              <w:t xml:space="preserve"> di </w:t>
            </w:r>
            <w:proofErr w:type="spellStart"/>
            <w:r w:rsidR="000414EE">
              <w:rPr>
                <w:rFonts w:ascii="Times New Roman" w:hAnsi="Times New Roman" w:cs="Times New Roman"/>
                <w:szCs w:val="24"/>
              </w:rPr>
              <w:t>lapangan</w:t>
            </w:r>
            <w:proofErr w:type="spellEnd"/>
            <w:r w:rsidR="000414EE">
              <w:rPr>
                <w:rFonts w:ascii="Times New Roman" w:hAnsi="Times New Roman" w:cs="Times New Roman"/>
                <w:szCs w:val="24"/>
              </w:rPr>
              <w:t>)</w:t>
            </w:r>
          </w:p>
          <w:p w14:paraId="1FA4AA69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0B2A525E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71A699EA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1F6BA7F0" w14:textId="53965128" w:rsidR="00EB42AC" w:rsidRDefault="00A910FA" w:rsidP="0019704C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A910FA">
              <w:rPr>
                <w:rFonts w:ascii="Times New Roman" w:hAnsi="Times New Roman" w:cs="Times New Roman"/>
                <w:color w:val="FF0000"/>
                <w:szCs w:val="24"/>
                <w:lang w:val="id-ID"/>
              </w:rPr>
              <w:t>Nama Dosen Pembimbing Lapangan</w:t>
            </w:r>
            <w:r w:rsidR="0019704C">
              <w:rPr>
                <w:rFonts w:ascii="Times New Roman" w:hAnsi="Times New Roman" w:cs="Times New Roman"/>
                <w:szCs w:val="24"/>
              </w:rPr>
              <w:t>.</w:t>
            </w:r>
          </w:p>
          <w:p w14:paraId="00165478" w14:textId="77777777" w:rsidR="001F357B" w:rsidRPr="003F4346" w:rsidRDefault="001F357B" w:rsidP="0019704C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73B32E7F" w14:textId="77777777" w:rsidR="00EB42AC" w:rsidRPr="00081C5D" w:rsidRDefault="001F357B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Tanggal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>. _________________</w:t>
            </w:r>
          </w:p>
        </w:tc>
      </w:tr>
      <w:tr w:rsidR="00EB42AC" w:rsidRPr="00F9416E" w14:paraId="5B33D01B" w14:textId="77777777" w:rsidTr="000E1C30">
        <w:tc>
          <w:tcPr>
            <w:tcW w:w="8153" w:type="dxa"/>
            <w:gridSpan w:val="2"/>
          </w:tcPr>
          <w:p w14:paraId="27E2C264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414836EB" w14:textId="77777777" w:rsidR="00EB42AC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0A6F9EE1" w14:textId="77777777" w:rsidR="001F357B" w:rsidRPr="00F9416E" w:rsidRDefault="001F357B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772ED87B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Diketahui</w:t>
            </w:r>
            <w:proofErr w:type="spellEnd"/>
          </w:p>
        </w:tc>
      </w:tr>
      <w:tr w:rsidR="00EB42AC" w:rsidRPr="00F9416E" w14:paraId="14F3B562" w14:textId="77777777" w:rsidTr="000E1C30">
        <w:tc>
          <w:tcPr>
            <w:tcW w:w="8153" w:type="dxa"/>
            <w:gridSpan w:val="2"/>
          </w:tcPr>
          <w:p w14:paraId="6DC38B86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01CC8D38" w14:textId="1380EB71" w:rsidR="00EB42AC" w:rsidRDefault="00EB42AC" w:rsidP="003F4346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F9416E">
              <w:rPr>
                <w:rFonts w:ascii="Times New Roman" w:hAnsi="Times New Roman" w:cs="Times New Roman"/>
                <w:szCs w:val="24"/>
              </w:rPr>
              <w:t>Ketua</w:t>
            </w:r>
            <w:proofErr w:type="spellEnd"/>
            <w:r w:rsidRPr="00F9416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D50A75">
              <w:rPr>
                <w:rFonts w:ascii="Times New Roman" w:hAnsi="Times New Roman" w:cs="Times New Roman"/>
                <w:szCs w:val="24"/>
                <w:lang w:val="id-ID"/>
              </w:rPr>
              <w:t>Program Studi</w:t>
            </w:r>
            <w:bookmarkStart w:id="0" w:name="_GoBack"/>
            <w:bookmarkEnd w:id="0"/>
            <w:r w:rsidR="003F4346">
              <w:rPr>
                <w:rFonts w:ascii="Times New Roman" w:hAnsi="Times New Roman" w:cs="Times New Roman"/>
                <w:szCs w:val="24"/>
              </w:rPr>
              <w:t xml:space="preserve"> Teknik </w:t>
            </w:r>
            <w:proofErr w:type="spellStart"/>
            <w:r w:rsidR="003F4346">
              <w:rPr>
                <w:rFonts w:ascii="Times New Roman" w:hAnsi="Times New Roman" w:cs="Times New Roman"/>
                <w:szCs w:val="24"/>
              </w:rPr>
              <w:t>Sipil</w:t>
            </w:r>
            <w:proofErr w:type="spellEnd"/>
          </w:p>
          <w:p w14:paraId="1F524270" w14:textId="77777777" w:rsidR="003F4346" w:rsidRPr="00F9416E" w:rsidRDefault="003F4346" w:rsidP="003F4346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31CB72CC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64FFB7C0" w14:textId="77777777" w:rsidR="00EB42AC" w:rsidRPr="00F9416E" w:rsidRDefault="00EB42AC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41393111" w14:textId="1CB0803E" w:rsidR="00EB42AC" w:rsidRDefault="003E1029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3E1029">
              <w:rPr>
                <w:rFonts w:ascii="Times New Roman" w:hAnsi="Times New Roman" w:cs="Times New Roman"/>
                <w:szCs w:val="24"/>
                <w:lang w:val="id-ID"/>
              </w:rPr>
              <w:t>Puji Harsanto, ST, MT, Ph.D</w:t>
            </w:r>
            <w:r w:rsidR="00EB42AC" w:rsidRPr="0019704C">
              <w:rPr>
                <w:rFonts w:ascii="Times New Roman" w:hAnsi="Times New Roman" w:cs="Times New Roman"/>
                <w:szCs w:val="24"/>
              </w:rPr>
              <w:t>.</w:t>
            </w:r>
          </w:p>
          <w:p w14:paraId="4A1C3DBB" w14:textId="77777777" w:rsidR="001F357B" w:rsidRPr="0019704C" w:rsidRDefault="001F357B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3878FFA2" w14:textId="77777777" w:rsidR="00EB42AC" w:rsidRPr="00F9416E" w:rsidRDefault="001F357B" w:rsidP="00897B3F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Tanggal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>. __________________</w:t>
            </w:r>
          </w:p>
        </w:tc>
      </w:tr>
    </w:tbl>
    <w:p w14:paraId="648227AC" w14:textId="77777777" w:rsidR="00EB42AC" w:rsidRPr="00F9416E" w:rsidRDefault="00EB42AC" w:rsidP="00EB42AC">
      <w:pPr>
        <w:spacing w:line="240" w:lineRule="auto"/>
        <w:rPr>
          <w:rFonts w:ascii="Times New Roman" w:hAnsi="Times New Roman" w:cs="Times New Roman"/>
          <w:szCs w:val="24"/>
        </w:rPr>
      </w:pPr>
    </w:p>
    <w:p w14:paraId="3DB58560" w14:textId="77777777" w:rsidR="00A910FA" w:rsidRDefault="00A910FA" w:rsidP="00965D7C">
      <w:pPr>
        <w:pStyle w:val="Title"/>
      </w:pPr>
    </w:p>
    <w:p w14:paraId="7038DEBA" w14:textId="62645248" w:rsidR="00AF56FC" w:rsidRDefault="00965D7C" w:rsidP="00965D7C">
      <w:pPr>
        <w:pStyle w:val="Title"/>
      </w:pPr>
      <w:r>
        <w:lastRenderedPageBreak/>
        <w:t>Daftar Isi</w:t>
      </w:r>
    </w:p>
    <w:p w14:paraId="50C57F54" w14:textId="77777777" w:rsidR="00965D7C" w:rsidRDefault="00965D7C">
      <w:pPr>
        <w:spacing w:after="200" w:line="276" w:lineRule="auto"/>
      </w:pPr>
    </w:p>
    <w:p w14:paraId="43B299CC" w14:textId="77777777" w:rsidR="00965D7C" w:rsidRDefault="00965D7C">
      <w:pPr>
        <w:spacing w:after="200" w:line="276" w:lineRule="auto"/>
      </w:pPr>
    </w:p>
    <w:p w14:paraId="35C3109C" w14:textId="77777777" w:rsidR="00965D7C" w:rsidRDefault="00383989" w:rsidP="006C5E5D">
      <w:pPr>
        <w:pStyle w:val="TOC1"/>
      </w:pPr>
      <w:proofErr w:type="spellStart"/>
      <w:r>
        <w:t>Ringkasan</w:t>
      </w:r>
      <w:proofErr w:type="spellEnd"/>
      <w:r w:rsidR="006C5E5D">
        <w:tab/>
      </w:r>
      <w:r w:rsidR="008522DE">
        <w:t>ii</w:t>
      </w:r>
    </w:p>
    <w:p w14:paraId="176100EC" w14:textId="77777777" w:rsidR="00383989" w:rsidRDefault="00383989" w:rsidP="006C5E5D">
      <w:pPr>
        <w:pStyle w:val="TOC1"/>
      </w:pPr>
      <w:proofErr w:type="spellStart"/>
      <w:r>
        <w:t>Halaman</w:t>
      </w:r>
      <w:proofErr w:type="spellEnd"/>
      <w:r>
        <w:t xml:space="preserve"> </w:t>
      </w:r>
      <w:proofErr w:type="spellStart"/>
      <w:r>
        <w:t>Pengesahan</w:t>
      </w:r>
      <w:proofErr w:type="spellEnd"/>
      <w:r w:rsidR="00BB2D32">
        <w:tab/>
      </w:r>
      <w:r w:rsidR="008522DE">
        <w:t>iii</w:t>
      </w:r>
    </w:p>
    <w:p w14:paraId="7F6D25D0" w14:textId="77777777" w:rsidR="00383989" w:rsidRDefault="007C61D9" w:rsidP="006C5E5D">
      <w:pPr>
        <w:pStyle w:val="TOC1"/>
      </w:pPr>
      <w:r>
        <w:t xml:space="preserve">I. </w:t>
      </w:r>
      <w:proofErr w:type="spellStart"/>
      <w:r w:rsidR="00383989">
        <w:t>Deskripsi</w:t>
      </w:r>
      <w:proofErr w:type="spellEnd"/>
      <w:r w:rsidR="00383989">
        <w:t xml:space="preserve"> </w:t>
      </w:r>
      <w:proofErr w:type="spellStart"/>
      <w:r w:rsidR="00383989">
        <w:t>Proyek</w:t>
      </w:r>
      <w:proofErr w:type="spellEnd"/>
      <w:r w:rsidR="00BB2D32">
        <w:tab/>
      </w:r>
      <w:r w:rsidR="00E13A62">
        <w:t>1</w:t>
      </w:r>
    </w:p>
    <w:p w14:paraId="195092BA" w14:textId="77777777" w:rsidR="008522DE" w:rsidRDefault="007C61D9" w:rsidP="008522DE">
      <w:pPr>
        <w:pStyle w:val="TOC1"/>
      </w:pPr>
      <w:r>
        <w:t xml:space="preserve">II. </w:t>
      </w:r>
      <w:proofErr w:type="spellStart"/>
      <w:r w:rsidR="008522DE">
        <w:t>Lokasi</w:t>
      </w:r>
      <w:proofErr w:type="spellEnd"/>
      <w:r w:rsidR="008522DE">
        <w:t xml:space="preserve"> </w:t>
      </w:r>
      <w:proofErr w:type="spellStart"/>
      <w:r w:rsidR="008522DE">
        <w:t>Proyek</w:t>
      </w:r>
      <w:proofErr w:type="spellEnd"/>
      <w:r w:rsidR="008522DE">
        <w:tab/>
      </w:r>
      <w:r w:rsidR="00E13A62">
        <w:t>2</w:t>
      </w:r>
    </w:p>
    <w:p w14:paraId="4319AE48" w14:textId="77777777" w:rsidR="008522DE" w:rsidRDefault="007C61D9" w:rsidP="008522DE">
      <w:pPr>
        <w:pStyle w:val="TOC1"/>
      </w:pPr>
      <w:r>
        <w:t xml:space="preserve">III. </w:t>
      </w:r>
      <w:proofErr w:type="spellStart"/>
      <w:r w:rsidR="008522DE">
        <w:t>Organisasi</w:t>
      </w:r>
      <w:proofErr w:type="spellEnd"/>
      <w:r w:rsidR="008522DE">
        <w:t xml:space="preserve"> </w:t>
      </w:r>
      <w:proofErr w:type="spellStart"/>
      <w:r w:rsidR="008522DE">
        <w:t>Proyek</w:t>
      </w:r>
      <w:proofErr w:type="spellEnd"/>
      <w:r w:rsidR="008522DE">
        <w:tab/>
      </w:r>
      <w:r w:rsidR="00E13A62">
        <w:t>3</w:t>
      </w:r>
    </w:p>
    <w:p w14:paraId="4B3FC949" w14:textId="19586114" w:rsidR="00E47053" w:rsidRPr="00E47053" w:rsidRDefault="00E47053" w:rsidP="00E47053">
      <w:pPr>
        <w:pStyle w:val="TOC1"/>
      </w:pPr>
      <w:r>
        <w:t xml:space="preserve">IV. </w:t>
      </w:r>
      <w:r w:rsidR="003E1029">
        <w:rPr>
          <w:lang w:val="id-ID"/>
        </w:rPr>
        <w:t>Tinjauan Khusus</w:t>
      </w:r>
      <w:r>
        <w:tab/>
        <w:t>4</w:t>
      </w:r>
    </w:p>
    <w:p w14:paraId="6919DA25" w14:textId="77777777" w:rsidR="00383989" w:rsidRDefault="00383989" w:rsidP="006C5E5D">
      <w:pPr>
        <w:pStyle w:val="TOC1"/>
      </w:pPr>
      <w:r>
        <w:t>Lampiran:</w:t>
      </w:r>
    </w:p>
    <w:p w14:paraId="1FD2BB79" w14:textId="77777777" w:rsidR="00383989" w:rsidRDefault="00383989" w:rsidP="006C5E5D">
      <w:pPr>
        <w:pStyle w:val="TOC2"/>
        <w:numPr>
          <w:ilvl w:val="0"/>
          <w:numId w:val="2"/>
        </w:numPr>
      </w:pPr>
      <w:proofErr w:type="spellStart"/>
      <w:r>
        <w:t>Laporan</w:t>
      </w:r>
      <w:proofErr w:type="spellEnd"/>
      <w:r>
        <w:t xml:space="preserve"> </w:t>
      </w:r>
      <w:proofErr w:type="spellStart"/>
      <w:r>
        <w:t>Mingguan</w:t>
      </w:r>
      <w:proofErr w:type="spellEnd"/>
      <w:r w:rsidR="00BB2D32">
        <w:tab/>
      </w:r>
    </w:p>
    <w:p w14:paraId="726ED85C" w14:textId="77777777" w:rsidR="00383989" w:rsidRDefault="00383989" w:rsidP="006C5E5D">
      <w:pPr>
        <w:pStyle w:val="TOC2"/>
        <w:numPr>
          <w:ilvl w:val="0"/>
          <w:numId w:val="2"/>
        </w:numPr>
      </w:pPr>
      <w:proofErr w:type="spellStart"/>
      <w:r>
        <w:t>Perkembang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>/RAB</w:t>
      </w:r>
      <w:r w:rsidR="006C5E5D">
        <w:t>/</w:t>
      </w:r>
      <w:proofErr w:type="spellStart"/>
      <w:r w:rsidR="006C5E5D">
        <w:t>Kurva</w:t>
      </w:r>
      <w:proofErr w:type="spellEnd"/>
      <w:r w:rsidR="006C5E5D">
        <w:t xml:space="preserve"> S</w:t>
      </w:r>
      <w:r w:rsidR="00BB2D32">
        <w:tab/>
      </w:r>
    </w:p>
    <w:p w14:paraId="216F4599" w14:textId="77777777" w:rsidR="00383989" w:rsidRDefault="00383989" w:rsidP="006C5E5D">
      <w:pPr>
        <w:pStyle w:val="TOC2"/>
        <w:numPr>
          <w:ilvl w:val="0"/>
          <w:numId w:val="2"/>
        </w:numPr>
      </w:pPr>
      <w:r>
        <w:t xml:space="preserve">Gambar-Gambar </w:t>
      </w:r>
      <w:proofErr w:type="spellStart"/>
      <w:r>
        <w:t>Kerja</w:t>
      </w:r>
      <w:proofErr w:type="spellEnd"/>
      <w:r w:rsidR="00BB2D32">
        <w:tab/>
      </w:r>
    </w:p>
    <w:p w14:paraId="44CDC1F1" w14:textId="77777777" w:rsidR="00A44FC4" w:rsidRDefault="00A44FC4" w:rsidP="006C5E5D">
      <w:pPr>
        <w:pStyle w:val="TOC2"/>
        <w:numPr>
          <w:ilvl w:val="0"/>
          <w:numId w:val="2"/>
        </w:numPr>
      </w:pPr>
      <w:r>
        <w:t xml:space="preserve">Data </w:t>
      </w:r>
      <w:proofErr w:type="spellStart"/>
      <w:r>
        <w:t>Pendukung</w:t>
      </w:r>
      <w:proofErr w:type="spellEnd"/>
      <w:r>
        <w:t xml:space="preserve"> (</w:t>
      </w:r>
      <w:proofErr w:type="spellStart"/>
      <w:r>
        <w:t>Pengujian</w:t>
      </w:r>
      <w:proofErr w:type="spellEnd"/>
      <w:r>
        <w:t xml:space="preserve"> Tanah, </w:t>
      </w:r>
      <w:proofErr w:type="spellStart"/>
      <w:r>
        <w:t>Beton</w:t>
      </w:r>
      <w:proofErr w:type="spellEnd"/>
      <w:r>
        <w:t xml:space="preserve">, Baja, </w:t>
      </w:r>
      <w:proofErr w:type="spellStart"/>
      <w:r>
        <w:t>dll</w:t>
      </w:r>
      <w:proofErr w:type="spellEnd"/>
      <w:r>
        <w:t>)</w:t>
      </w:r>
      <w:r>
        <w:tab/>
      </w:r>
    </w:p>
    <w:p w14:paraId="24961FB5" w14:textId="6E90FB0E" w:rsidR="00383989" w:rsidRDefault="00383989" w:rsidP="006C5E5D">
      <w:pPr>
        <w:pStyle w:val="TOC2"/>
        <w:numPr>
          <w:ilvl w:val="0"/>
          <w:numId w:val="2"/>
        </w:numPr>
      </w:pPr>
      <w:proofErr w:type="spellStart"/>
      <w:r>
        <w:t>Foto-Foto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(CD)</w:t>
      </w:r>
      <w:r w:rsidR="00BB2D32">
        <w:tab/>
      </w:r>
    </w:p>
    <w:sectPr w:rsidR="00383989" w:rsidSect="00D615D7">
      <w:footerReference w:type="default" r:id="rId8"/>
      <w:pgSz w:w="11906" w:h="16838" w:code="9"/>
      <w:pgMar w:top="2268" w:right="1701" w:bottom="1701" w:left="2268" w:header="567" w:footer="567" w:gutter="0"/>
      <w:pgNumType w:fmt="lowerRoma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89348D" w14:textId="77777777" w:rsidR="00D026EA" w:rsidRDefault="00D026EA" w:rsidP="00D615D7">
      <w:pPr>
        <w:spacing w:line="240" w:lineRule="auto"/>
      </w:pPr>
      <w:r>
        <w:separator/>
      </w:r>
    </w:p>
  </w:endnote>
  <w:endnote w:type="continuationSeparator" w:id="0">
    <w:p w14:paraId="30849AEE" w14:textId="77777777" w:rsidR="00D026EA" w:rsidRDefault="00D026EA" w:rsidP="00D615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017332"/>
      <w:docPartObj>
        <w:docPartGallery w:val="Page Numbers (Bottom of Page)"/>
        <w:docPartUnique/>
      </w:docPartObj>
    </w:sdtPr>
    <w:sdtEndPr/>
    <w:sdtContent>
      <w:p w14:paraId="0A3613C8" w14:textId="77777777" w:rsidR="00D615D7" w:rsidRDefault="00AC4F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18E2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14:paraId="57A1A8B6" w14:textId="77777777" w:rsidR="00D615D7" w:rsidRDefault="00D615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14042" w14:textId="77777777" w:rsidR="00D026EA" w:rsidRDefault="00D026EA" w:rsidP="00D615D7">
      <w:pPr>
        <w:spacing w:line="240" w:lineRule="auto"/>
      </w:pPr>
      <w:r>
        <w:separator/>
      </w:r>
    </w:p>
  </w:footnote>
  <w:footnote w:type="continuationSeparator" w:id="0">
    <w:p w14:paraId="18B2380E" w14:textId="77777777" w:rsidR="00D026EA" w:rsidRDefault="00D026EA" w:rsidP="00D615D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E215D"/>
    <w:multiLevelType w:val="hybridMultilevel"/>
    <w:tmpl w:val="39F0F4E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8620DF"/>
    <w:multiLevelType w:val="hybridMultilevel"/>
    <w:tmpl w:val="0CB84218"/>
    <w:lvl w:ilvl="0" w:tplc="C51EC8BA">
      <w:start w:val="1"/>
      <w:numFmt w:val="upperLetter"/>
      <w:lvlText w:val="%1."/>
      <w:lvlJc w:val="left"/>
      <w:pPr>
        <w:ind w:left="6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20" w:hanging="360"/>
      </w:pPr>
    </w:lvl>
    <w:lvl w:ilvl="2" w:tplc="0421001B" w:tentative="1">
      <w:start w:val="1"/>
      <w:numFmt w:val="lowerRoman"/>
      <w:lvlText w:val="%3."/>
      <w:lvlJc w:val="right"/>
      <w:pPr>
        <w:ind w:left="2040" w:hanging="180"/>
      </w:pPr>
    </w:lvl>
    <w:lvl w:ilvl="3" w:tplc="0421000F" w:tentative="1">
      <w:start w:val="1"/>
      <w:numFmt w:val="decimal"/>
      <w:lvlText w:val="%4."/>
      <w:lvlJc w:val="left"/>
      <w:pPr>
        <w:ind w:left="2760" w:hanging="360"/>
      </w:pPr>
    </w:lvl>
    <w:lvl w:ilvl="4" w:tplc="04210019" w:tentative="1">
      <w:start w:val="1"/>
      <w:numFmt w:val="lowerLetter"/>
      <w:lvlText w:val="%5."/>
      <w:lvlJc w:val="left"/>
      <w:pPr>
        <w:ind w:left="3480" w:hanging="360"/>
      </w:pPr>
    </w:lvl>
    <w:lvl w:ilvl="5" w:tplc="0421001B" w:tentative="1">
      <w:start w:val="1"/>
      <w:numFmt w:val="lowerRoman"/>
      <w:lvlText w:val="%6."/>
      <w:lvlJc w:val="right"/>
      <w:pPr>
        <w:ind w:left="4200" w:hanging="180"/>
      </w:pPr>
    </w:lvl>
    <w:lvl w:ilvl="6" w:tplc="0421000F" w:tentative="1">
      <w:start w:val="1"/>
      <w:numFmt w:val="decimal"/>
      <w:lvlText w:val="%7."/>
      <w:lvlJc w:val="left"/>
      <w:pPr>
        <w:ind w:left="4920" w:hanging="360"/>
      </w:pPr>
    </w:lvl>
    <w:lvl w:ilvl="7" w:tplc="04210019" w:tentative="1">
      <w:start w:val="1"/>
      <w:numFmt w:val="lowerLetter"/>
      <w:lvlText w:val="%8."/>
      <w:lvlJc w:val="left"/>
      <w:pPr>
        <w:ind w:left="5640" w:hanging="360"/>
      </w:pPr>
    </w:lvl>
    <w:lvl w:ilvl="8" w:tplc="0421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DQwtzQyMDQwNTBR0lEKTi0uzszPAykwrgUAONowniwAAAA="/>
  </w:docVars>
  <w:rsids>
    <w:rsidRoot w:val="00EB42AC"/>
    <w:rsid w:val="00017BCE"/>
    <w:rsid w:val="000414EE"/>
    <w:rsid w:val="00061785"/>
    <w:rsid w:val="000C0604"/>
    <w:rsid w:val="000E1C30"/>
    <w:rsid w:val="000F1C73"/>
    <w:rsid w:val="00110B90"/>
    <w:rsid w:val="0016540A"/>
    <w:rsid w:val="0019704C"/>
    <w:rsid w:val="001D673E"/>
    <w:rsid w:val="001F17F1"/>
    <w:rsid w:val="001F357B"/>
    <w:rsid w:val="00245765"/>
    <w:rsid w:val="002B6DDB"/>
    <w:rsid w:val="002E7429"/>
    <w:rsid w:val="00305783"/>
    <w:rsid w:val="003346FA"/>
    <w:rsid w:val="00336A3F"/>
    <w:rsid w:val="0034246B"/>
    <w:rsid w:val="00362891"/>
    <w:rsid w:val="00383989"/>
    <w:rsid w:val="003A6A64"/>
    <w:rsid w:val="003D783D"/>
    <w:rsid w:val="003E0719"/>
    <w:rsid w:val="003E1029"/>
    <w:rsid w:val="003F4346"/>
    <w:rsid w:val="00440BC4"/>
    <w:rsid w:val="00475EB4"/>
    <w:rsid w:val="0049059F"/>
    <w:rsid w:val="004C0EFD"/>
    <w:rsid w:val="004C39CD"/>
    <w:rsid w:val="004D6D6C"/>
    <w:rsid w:val="00501C3A"/>
    <w:rsid w:val="00552071"/>
    <w:rsid w:val="00565194"/>
    <w:rsid w:val="005737DE"/>
    <w:rsid w:val="005846D4"/>
    <w:rsid w:val="005E4E99"/>
    <w:rsid w:val="006307EE"/>
    <w:rsid w:val="006A057C"/>
    <w:rsid w:val="006C5E5D"/>
    <w:rsid w:val="006E1FBD"/>
    <w:rsid w:val="00753305"/>
    <w:rsid w:val="0075628F"/>
    <w:rsid w:val="007C38B8"/>
    <w:rsid w:val="007C61D9"/>
    <w:rsid w:val="007F522C"/>
    <w:rsid w:val="00814243"/>
    <w:rsid w:val="008522DE"/>
    <w:rsid w:val="00861227"/>
    <w:rsid w:val="008756DC"/>
    <w:rsid w:val="008E7823"/>
    <w:rsid w:val="008F7FDF"/>
    <w:rsid w:val="00902216"/>
    <w:rsid w:val="00964055"/>
    <w:rsid w:val="00965D7C"/>
    <w:rsid w:val="009A0A9F"/>
    <w:rsid w:val="009D5BEF"/>
    <w:rsid w:val="00A0631D"/>
    <w:rsid w:val="00A27AB3"/>
    <w:rsid w:val="00A35125"/>
    <w:rsid w:val="00A44FC4"/>
    <w:rsid w:val="00A53DDC"/>
    <w:rsid w:val="00A5521A"/>
    <w:rsid w:val="00A55505"/>
    <w:rsid w:val="00A910FA"/>
    <w:rsid w:val="00A96467"/>
    <w:rsid w:val="00AC4F1B"/>
    <w:rsid w:val="00AD4C1D"/>
    <w:rsid w:val="00AF56FC"/>
    <w:rsid w:val="00B3037D"/>
    <w:rsid w:val="00B539F8"/>
    <w:rsid w:val="00B645FF"/>
    <w:rsid w:val="00B801D6"/>
    <w:rsid w:val="00BB1247"/>
    <w:rsid w:val="00BB2D32"/>
    <w:rsid w:val="00C107C9"/>
    <w:rsid w:val="00C350B9"/>
    <w:rsid w:val="00C8627A"/>
    <w:rsid w:val="00C957BA"/>
    <w:rsid w:val="00CD11AF"/>
    <w:rsid w:val="00D026EA"/>
    <w:rsid w:val="00D326CA"/>
    <w:rsid w:val="00D37B45"/>
    <w:rsid w:val="00D50A75"/>
    <w:rsid w:val="00D615D7"/>
    <w:rsid w:val="00D618E2"/>
    <w:rsid w:val="00DB083F"/>
    <w:rsid w:val="00E13A62"/>
    <w:rsid w:val="00E32493"/>
    <w:rsid w:val="00E47053"/>
    <w:rsid w:val="00E616D4"/>
    <w:rsid w:val="00E9046A"/>
    <w:rsid w:val="00EB42AC"/>
    <w:rsid w:val="00FE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47A545AC"/>
  <w15:docId w15:val="{C958F544-ADA8-401C-80B0-4DA72D295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E1C30"/>
    <w:pPr>
      <w:spacing w:after="0" w:line="360" w:lineRule="auto"/>
    </w:pPr>
    <w:rPr>
      <w:rFonts w:asciiTheme="majorBidi" w:hAnsiTheme="majorBid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336A3F"/>
    <w:pPr>
      <w:spacing w:line="240" w:lineRule="auto"/>
      <w:jc w:val="center"/>
      <w:outlineLvl w:val="0"/>
    </w:pPr>
    <w:rPr>
      <w:rFonts w:eastAsiaTheme="majorEastAsia" w:cstheme="majorBidi"/>
      <w:b/>
      <w:bCs/>
      <w:caps/>
      <w:kern w:val="28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336A3F"/>
    <w:rPr>
      <w:rFonts w:asciiTheme="majorBidi" w:eastAsiaTheme="majorEastAsia" w:hAnsiTheme="majorBidi" w:cstheme="majorBidi"/>
      <w:b/>
      <w:bCs/>
      <w:caps/>
      <w:kern w:val="28"/>
      <w:sz w:val="32"/>
      <w:szCs w:val="32"/>
      <w:lang w:val="en-US" w:eastAsia="ja-JP"/>
    </w:rPr>
  </w:style>
  <w:style w:type="paragraph" w:styleId="Subtitle">
    <w:name w:val="Subtitle"/>
    <w:basedOn w:val="Normal"/>
    <w:next w:val="Normal"/>
    <w:link w:val="SubtitleChar"/>
    <w:qFormat/>
    <w:rsid w:val="00336A3F"/>
    <w:pPr>
      <w:spacing w:line="240" w:lineRule="auto"/>
      <w:jc w:val="center"/>
      <w:outlineLvl w:val="1"/>
    </w:pPr>
    <w:rPr>
      <w:rFonts w:eastAsiaTheme="majorEastAsia" w:cstheme="majorBidi"/>
      <w:caps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rsid w:val="00336A3F"/>
    <w:rPr>
      <w:rFonts w:asciiTheme="majorBidi" w:eastAsiaTheme="majorEastAsia" w:hAnsiTheme="majorBidi" w:cstheme="majorBidi"/>
      <w:caps/>
      <w:sz w:val="24"/>
      <w:szCs w:val="24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2A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2AC"/>
    <w:rPr>
      <w:rFonts w:ascii="Tahoma" w:hAnsi="Tahoma" w:cs="Tahoma"/>
      <w:sz w:val="16"/>
      <w:szCs w:val="16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36A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6A3F"/>
    <w:rPr>
      <w:rFonts w:asciiTheme="majorBidi" w:hAnsiTheme="majorBidi"/>
      <w:sz w:val="24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B801D6"/>
    <w:pPr>
      <w:spacing w:after="0"/>
      <w:ind w:firstLine="510"/>
      <w:jc w:val="both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B801D6"/>
    <w:rPr>
      <w:rFonts w:asciiTheme="majorBidi" w:hAnsiTheme="majorBidi"/>
      <w:sz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615D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5D7"/>
    <w:rPr>
      <w:rFonts w:asciiTheme="majorBidi" w:hAnsiTheme="majorBidi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615D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5D7"/>
    <w:rPr>
      <w:rFonts w:asciiTheme="majorBidi" w:hAnsiTheme="majorBidi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383989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BB2D32"/>
    <w:pPr>
      <w:tabs>
        <w:tab w:val="right" w:leader="dot" w:pos="793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2D32"/>
    <w:pPr>
      <w:tabs>
        <w:tab w:val="right" w:leader="dot" w:pos="7938"/>
      </w:tabs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823C3-C3B7-4C73-9B77-9DAD75722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ta rahmawati</cp:lastModifiedBy>
  <cp:revision>4</cp:revision>
  <dcterms:created xsi:type="dcterms:W3CDTF">2019-08-09T08:16:00Z</dcterms:created>
  <dcterms:modified xsi:type="dcterms:W3CDTF">2019-10-09T01:04:00Z</dcterms:modified>
</cp:coreProperties>
</file>